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Position</w:t>
      </w:r>
    </w:p>
    <w:p>
      <w:pPr>
        <w:pStyle w:val="FirstParagraph"/>
      </w:pPr>
      <w:r>
        <w:rPr>
          <w:bCs/>
          <w:b/>
        </w:rPr>
        <w:t xml:space="preserve">Dear [Hiring Manager's Name],</w:t>
      </w:r>
    </w:p>
    <w:p>
      <w:pPr>
        <w:pStyle w:val="BodyText"/>
      </w:pPr>
      <w:r>
        <w:t xml:space="preserve">I am writing to express my enthusiastic interest in the Dietitian position at [Organization Name] in the United States New York City area. As a passionate and experienced dietitian, I am eager to contribute my expertise in nutrition science and patient care to an organization that values innovation, cultural inclusivity, and community health—cornerstones of healthcare delivery in one of the most dynamic cities in the world. With a deep understanding of the unique nutritional challenges faced by New York City’s diverse population, I am confident that my skills align with your mission to promote wellness and improve health outcomes across this vibrant metropolis.</w:t>
      </w:r>
    </w:p>
    <w:p>
      <w:pPr>
        <w:pStyle w:val="BodyText"/>
      </w:pPr>
      <w:r>
        <w:t xml:space="preserve">As a Dietitian, I have dedicated over [X years] to empowering individuals and communities through personalized nutrition education, medical nutrition therapy, and evidence-based dietary interventions. My work has spanned a variety of settings in the United States New York City region, including clinical environments such as hospitals and private practices, as well as community-based programs focused on public health initiatives. In these roles, I have collaborated with patients from all walks of life—navigating cultural differences, socioeconomic disparities, and varying dietary preferences to create tailored solutions that address their specific needs. This experience has honed my ability to adapt nutritional strategies to the complexities of urban living, where access to fresh produce, time constraints, and cultural food traditions often intersect.</w:t>
      </w:r>
    </w:p>
    <w:p>
      <w:pPr>
        <w:pStyle w:val="BodyText"/>
      </w:pPr>
      <w:r>
        <w:t xml:space="preserve">One of the most rewarding aspects of working as a Dietitian in New York City is the opportunity to address health disparities that disproportionately affect underserved communities. For instance, while serving as a Clinical Dietitian at [Previous Employer], I developed and implemented a nutrition education program for low-income families in Brooklyn, focusing on affordable, healthy meal planning and combating food insecurity. This initiative not only improved participants’ dietary habits but also fostered greater awareness of the importance of nutrition in chronic disease prevention. Such projects reflect my commitment to the United States New York City ethos of resilience and community-driven change.</w:t>
      </w:r>
    </w:p>
    <w:p>
      <w:pPr>
        <w:pStyle w:val="BodyText"/>
      </w:pPr>
      <w:r>
        <w:t xml:space="preserve">My expertise extends beyond direct patient care to include collaboration with multidisciplinary teams, including physicians, nurses, and social workers. In a fast-paced hospital setting in Manhattan, I played a key role in developing nutritional protocols for patients with conditions such as diabetes, cardiovascular disease, and renal disorders. By integrating the latest research into practice, I ensured that patients received care that was both medically sound and culturally sensitive. This work underscored the critical role of Dietitians in the United States New York City healthcare landscape, where diversity and complexity demand a nuanced approach to health promotion.</w:t>
      </w:r>
    </w:p>
    <w:p>
      <w:pPr>
        <w:pStyle w:val="BodyText"/>
      </w:pPr>
      <w:r>
        <w:t xml:space="preserve">In addition to my clinical experience, I have contributed to public health campaigns that address citywide challenges, such as reducing obesity rates and increasing access to nutritious food. For example, I partnered with [Local Organization] on a citywide initiative to introduce healthy eating workshops in community centers across Queens. These efforts not only reached hundreds of residents but also highlighted the power of Dietitians to influence systemic change through education and advocacy. As a Dietitian, I believe that our role transcends individual patient care—it is about shaping healthier communities and fostering long-term wellness.</w:t>
      </w:r>
    </w:p>
    <w:p>
      <w:pPr>
        <w:pStyle w:val="BodyText"/>
      </w:pPr>
      <w:r>
        <w:t xml:space="preserve">What excites me most about [Organization Name] is its dedication to advancing nutrition science while addressing the unique needs of New York City’s population. Your organization’s focus on [specific program, service, or mission, e.g., “sustainable food systems” or “health equity”] resonates deeply with my professional values. I am particularly drawn to your commitment to [mention a specific detail about the organization from their website or literature], as this aligns with my goal of leveraging nutrition as a tool for empowerment and resilience in urban environments.</w:t>
      </w:r>
    </w:p>
    <w:p>
      <w:pPr>
        <w:pStyle w:val="BodyText"/>
      </w:pPr>
      <w:r>
        <w:t xml:space="preserve">As a Dietitian, I bring not only technical knowledge but also a strong work ethic, adaptability, and an unwavering dedication to improving health outcomes. My ability to communicate complex nutritional concepts in an accessible way has been instrumental in helping patients make informed decisions about their diets. Furthermore, my proficiency in using electronic health records and nutrition software ensures that I can seamlessly integrate into your team while maintaining the highest standards of care.</w:t>
      </w:r>
    </w:p>
    <w:p>
      <w:pPr>
        <w:pStyle w:val="BodyText"/>
      </w:pPr>
      <w:r>
        <w:t xml:space="preserve">I am particularly inspired by the United States New York City’s role as a global hub for innovation and cultural exchange, which creates a unique environment for Dietitians to thrive. The city’s diverse population offers endless opportunities to learn and grow, and I am eager to contribute my skills to an organization that embraces this diversity as a strength. Whether working with individuals, families, or communities, I aim to deliver care that is both compassionate and evidence-based, reflecting the high standards expected of professionals in the field of dietetics.</w:t>
      </w:r>
    </w:p>
    <w:p>
      <w:pPr>
        <w:pStyle w:val="BodyText"/>
      </w:pPr>
      <w:r>
        <w:t xml:space="preserve">In conclusion, I am enthusiastic about the possibility of joining [Organization Name] as a Dietitian and contributing my expertise to your mission. I am confident that my background in nutrition science, combined with my passion for health equity and community engagement, makes me a strong candidate for this role. I would welcome the opportunity to discuss how my skills and experiences align with your needs, and I am available at your convenience for an interview.</w:t>
      </w:r>
    </w:p>
    <w:p>
      <w:pPr>
        <w:pStyle w:val="BodyText"/>
      </w:pPr>
      <w:r>
        <w:t xml:space="preserve">Thank you for considering my application. I look forward to the possibility of contributing to [Organization Name]’s continued success in advancing health and wellness in the United States New York City area.</w:t>
      </w:r>
    </w:p>
    <w:p>
      <w:pPr>
        <w:pStyle w:val="BodyText"/>
      </w:pPr>
      <w:r>
        <w:rPr>
          <w:bCs/>
          <w:b/>
        </w:rPr>
        <w:t xml:space="preserve">Sincerely,</w:t>
      </w:r>
    </w:p>
    <w:p>
      <w:pPr>
        <w:pStyle w:val="BodyText"/>
      </w:pPr>
      <w:r>
        <w:t xml:space="preserve">[Your Full Name]</w:t>
      </w:r>
    </w:p>
    <w:p>
      <w:pPr>
        <w:pStyle w:val="BodyText"/>
      </w:pPr>
      <w:r>
        <w:t xml:space="preserve">[Your Contact Information: Phone Number | Email Add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Position</dc:title>
  <dc:creator/>
  <cp:keywords/>
  <dcterms:created xsi:type="dcterms:W3CDTF">2026-07-24T20:37:15Z</dcterms:created>
  <dcterms:modified xsi:type="dcterms:W3CDTF">2026-07-24T20:37:15Z</dcterms:modified>
</cp:coreProperties>
</file>

<file path=docProps/custom.xml><?xml version="1.0" encoding="utf-8"?>
<Properties xmlns="http://schemas.openxmlformats.org/officeDocument/2006/custom-properties" xmlns:vt="http://schemas.openxmlformats.org/officeDocument/2006/docPropsVTypes"/>
</file>